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D70DD" w14:textId="0B034D48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053349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053349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35DF812A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5A6AE88C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526816D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7E419AC8" w14:textId="6E89CB32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A50DE1" w:rsidRPr="00A50DE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6_7_8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par la boîte de dépôt du portail de cours avant m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à 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5DBF8F2" w14:textId="77777777" w:rsidR="00DA07A7" w:rsidRDefault="00DA07A7">
      <w:pPr>
        <w:rPr>
          <w:lang w:val="fr-FR"/>
        </w:rPr>
      </w:pPr>
    </w:p>
    <w:p w14:paraId="52EA335B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7DC102E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09A01E8" w14:textId="77777777" w:rsidR="00AE4AFA" w:rsidRPr="009D1B97" w:rsidRDefault="00AE4AFA" w:rsidP="00AE4AFA">
      <w:pPr>
        <w:pStyle w:val="Paragraphedeliste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nt le fichier de données data_b</w:t>
      </w:r>
      <w:r w:rsidR="0067278E"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2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5F4809F4" w14:textId="77777777" w:rsidR="00AE4AFA" w:rsidRPr="00034E50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>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</w:p>
    <w:p w14:paraId="69B2CC66" w14:textId="77777777" w:rsidR="00AE4AFA" w:rsidRPr="00034E50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min_ae_exp</w:t>
      </w:r>
      <w:proofErr w:type="spellEnd"/>
      <w:r w:rsidRPr="00034E50">
        <w:rPr>
          <w:rFonts w:ascii="Times New Roman" w:hAnsi="Times New Roman"/>
          <w:i/>
          <w:color w:val="000000" w:themeColor="text1"/>
          <w:lang w:val="fr-FR"/>
        </w:rPr>
        <w:t>.</w:t>
      </w:r>
    </w:p>
    <w:p w14:paraId="0B586170" w14:textId="77777777" w:rsidR="00AE4AFA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589ECD3E" w14:textId="77777777" w:rsidR="00AE4AFA" w:rsidRDefault="00AE4AFA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5F34AF45" w14:textId="144A1C55" w:rsidR="00AE4AFA" w:rsidRDefault="0039536B" w:rsidP="00AE4AFA">
      <w:pPr>
        <w:spacing w:after="0" w:line="240" w:lineRule="auto"/>
        <w:jc w:val="both"/>
        <w:rPr>
          <w:rFonts w:ascii="Times New Roman" w:hAnsi="Times New Roman"/>
          <w:b/>
          <w:noProof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AE4AFA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A67D02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7A2DAFD5" w14:textId="3284FF3D" w:rsidR="00A67D02" w:rsidRDefault="00A67D02" w:rsidP="00AE4AF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A67D02">
        <w:rPr>
          <w:rFonts w:ascii="Times New Roman" w:hAnsi="Times New Roman"/>
          <w:b/>
          <w:noProof/>
          <w:color w:val="000000" w:themeColor="text1"/>
          <w:lang w:val="fr-FR"/>
        </w:rPr>
        <w:drawing>
          <wp:inline distT="0" distB="0" distL="0" distR="0" wp14:anchorId="76ED1407" wp14:editId="4BAD3485">
            <wp:extent cx="5029200" cy="3657600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0A19A" w14:textId="4DE57AA6" w:rsidR="00A67D02" w:rsidRDefault="00A67D02" w:rsidP="00AE4AF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79F1941" w14:textId="2D98C27C" w:rsidR="00A67D02" w:rsidRDefault="00A67D02" w:rsidP="00AE4AF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5869C9DD" w14:textId="4D738385" w:rsidR="00A67D02" w:rsidRPr="00AE4AFA" w:rsidRDefault="0045449E" w:rsidP="00AE4AF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45449E">
        <w:rPr>
          <w:rFonts w:ascii="Times New Roman" w:hAnsi="Times New Roman"/>
          <w:b/>
          <w:noProof/>
          <w:color w:val="000000" w:themeColor="text1"/>
          <w:lang w:val="fr-FR"/>
        </w:rPr>
        <w:lastRenderedPageBreak/>
        <w:drawing>
          <wp:inline distT="0" distB="0" distL="0" distR="0" wp14:anchorId="3B3B65CB" wp14:editId="6CB7E54A">
            <wp:extent cx="12803895" cy="118110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464" cy="1183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4CB8D" w14:textId="01526651" w:rsidR="00AE4AFA" w:rsidRDefault="00AE4AFA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512BDB9C" w14:textId="755A8441" w:rsidR="0045449E" w:rsidRDefault="0045449E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45449E">
        <w:rPr>
          <w:rFonts w:ascii="Times New Roman" w:hAnsi="Times New Roman"/>
          <w:noProof/>
          <w:color w:val="000000" w:themeColor="text1"/>
          <w:lang w:val="fr-FR"/>
        </w:rPr>
        <w:drawing>
          <wp:inline distT="0" distB="0" distL="0" distR="0" wp14:anchorId="1E031F2F" wp14:editId="41C5944B">
            <wp:extent cx="5029200" cy="365760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0B20B" w14:textId="77777777" w:rsidR="0045449E" w:rsidRPr="009D1B97" w:rsidRDefault="0045449E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1B719FC4" w14:textId="77777777" w:rsidR="00AE4AFA" w:rsidRPr="0060250D" w:rsidRDefault="00AE4AFA" w:rsidP="00AE4AFA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proofErr w:type="spellStart"/>
      <w:r w:rsidR="00651A3B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="00053349">
        <w:rPr>
          <w:rFonts w:ascii="Times New Roman" w:hAnsi="Times New Roman"/>
          <w:color w:val="000000" w:themeColor="text1"/>
          <w:lang w:val="fr-FR"/>
        </w:rPr>
        <w:t>, et discutez les résultat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710AD6E1" w14:textId="77777777" w:rsidR="00AE4AFA" w:rsidRPr="00034E50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7E25AD1" w14:textId="77777777" w:rsidR="00AE4AFA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6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51C2DF1D" w14:textId="77777777" w:rsidR="00AE4AFA" w:rsidRPr="0060250D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3BF6378C" w14:textId="77777777" w:rsidR="00920285" w:rsidRDefault="00920285" w:rsidP="00AE4AFA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</w:p>
    <w:p w14:paraId="6FBDD1CB" w14:textId="31EE172C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15FBD2D2" w14:textId="2E46DEDC" w:rsidR="0045449E" w:rsidRDefault="0045449E" w:rsidP="0092028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 xml:space="preserve">a) </w:t>
      </w:r>
      <w:r w:rsidRPr="00D95697">
        <w:rPr>
          <w:rFonts w:ascii="Times New Roman" w:hAnsi="Times New Roman"/>
          <w:color w:val="000000" w:themeColor="text1"/>
          <w:lang w:val="fr-FR"/>
        </w:rPr>
        <w:t>Le seuil de pauvreté subjective</w:t>
      </w:r>
    </w:p>
    <w:p w14:paraId="6BCA2E15" w14:textId="2BB5681D" w:rsidR="0045449E" w:rsidRDefault="000D633F" w:rsidP="0092028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0D633F">
        <w:rPr>
          <w:rFonts w:ascii="Times New Roman" w:hAnsi="Times New Roman"/>
          <w:noProof/>
          <w:color w:val="000000" w:themeColor="text1"/>
          <w:lang w:val="fr-FR"/>
        </w:rPr>
        <w:drawing>
          <wp:inline distT="0" distB="0" distL="0" distR="0" wp14:anchorId="56CC11FA" wp14:editId="51F94BBF">
            <wp:extent cx="8157320" cy="752475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0968" cy="752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28840" w14:textId="4981B0B4" w:rsidR="0045449E" w:rsidRDefault="0045449E" w:rsidP="0092028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0F64BEBD" w14:textId="26F607DE" w:rsidR="0045449E" w:rsidRDefault="0045449E" w:rsidP="0092028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479893C2" w14:textId="6FE078A8" w:rsidR="0045449E" w:rsidRDefault="0045449E" w:rsidP="0092028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 xml:space="preserve">b) </w:t>
      </w: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6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1181C3F7" w14:textId="3A4782D1" w:rsidR="0045449E" w:rsidRDefault="0045449E" w:rsidP="0092028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64726C95" w14:textId="20960786" w:rsidR="0045449E" w:rsidRDefault="000D633F" w:rsidP="0092028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0D633F">
        <w:rPr>
          <w:rFonts w:ascii="Times New Roman" w:hAnsi="Times New Roman"/>
          <w:noProof/>
          <w:color w:val="000000" w:themeColor="text1"/>
          <w:lang w:val="fr-FR"/>
        </w:rPr>
        <w:lastRenderedPageBreak/>
        <w:drawing>
          <wp:inline distT="0" distB="0" distL="0" distR="0" wp14:anchorId="2E1F17D5" wp14:editId="2C7637D6">
            <wp:extent cx="8005782" cy="885825"/>
            <wp:effectExtent l="0" t="0" r="0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0622" cy="89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BCBD1" w14:textId="544A3E2F" w:rsidR="0045449E" w:rsidRPr="00AE4AFA" w:rsidRDefault="0045449E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c) 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213B6140" w14:textId="77777777" w:rsidR="000D633F" w:rsidRDefault="000D633F" w:rsidP="000D633F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60265414" w14:textId="30A2B099" w:rsidR="00AE4AFA" w:rsidRDefault="000D633F" w:rsidP="000D633F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0D633F">
        <w:rPr>
          <w:rFonts w:ascii="Times New Roman" w:hAnsi="Times New Roman"/>
          <w:noProof/>
          <w:color w:val="000000" w:themeColor="text1"/>
          <w:lang w:val="fr-FR"/>
        </w:rPr>
        <w:drawing>
          <wp:inline distT="0" distB="0" distL="0" distR="0" wp14:anchorId="67A73BF8" wp14:editId="7B3497C3">
            <wp:extent cx="8260577" cy="762000"/>
            <wp:effectExtent l="0" t="0" r="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8478" cy="762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E4AFA" w:rsidRPr="0060250D">
        <w:rPr>
          <w:rFonts w:ascii="Times New Roman" w:hAnsi="Times New Roman"/>
          <w:color w:val="000000" w:themeColor="text1"/>
          <w:lang w:val="fr-FR"/>
        </w:rPr>
        <w:tab/>
      </w:r>
    </w:p>
    <w:p w14:paraId="5CB1A016" w14:textId="77777777" w:rsidR="000D633F" w:rsidRPr="0060250D" w:rsidRDefault="000D633F" w:rsidP="00AE4AFA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</w:p>
    <w:p w14:paraId="39745C82" w14:textId="77777777" w:rsidR="00AE4AFA" w:rsidRPr="00C50E25" w:rsidRDefault="00AE4AFA" w:rsidP="00AE4AFA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400DA784" w14:textId="77777777" w:rsidR="004B26F1" w:rsidRDefault="004B26F1" w:rsidP="00AE4AFA">
      <w:pPr>
        <w:ind w:left="709" w:hanging="709"/>
        <w:rPr>
          <w:rFonts w:ascii="Times New Roman" w:hAnsi="Times New Roman"/>
          <w:lang w:val="fr-FR"/>
        </w:rPr>
      </w:pPr>
    </w:p>
    <w:p w14:paraId="39DD6EBD" w14:textId="77777777" w:rsidR="000D633F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0D633F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66E046F2" w14:textId="25B8B3FB" w:rsidR="00920285" w:rsidRPr="00AE4AFA" w:rsidRDefault="000D633F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0D633F">
        <w:rPr>
          <w:rFonts w:ascii="Times New Roman" w:hAnsi="Times New Roman"/>
          <w:b/>
          <w:color w:val="000000" w:themeColor="text1"/>
          <w:lang w:val="fr-FR"/>
        </w:rPr>
        <w:t>L'utilisation du seuil de pauvreté absolue est justifiée par deux raisons principales.</w:t>
      </w:r>
      <w:r w:rsidRPr="000D633F">
        <w:rPr>
          <w:rFonts w:ascii="Times New Roman" w:hAnsi="Times New Roman"/>
          <w:b/>
          <w:color w:val="000000" w:themeColor="text1"/>
          <w:lang w:val="fr-FR"/>
        </w:rPr>
        <w:br/>
        <w:t>Premièrement, il nous permet d'obtenir des profils de pauvreté "cohérents", c'est-à-</w:t>
      </w:r>
      <w:r w:rsidRPr="000D633F">
        <w:rPr>
          <w:rFonts w:ascii="Times New Roman" w:hAnsi="Times New Roman"/>
          <w:b/>
          <w:color w:val="000000" w:themeColor="text1"/>
          <w:lang w:val="fr-FR"/>
        </w:rPr>
        <w:br/>
        <w:t>dire que deux individus quelconques ayant le même niveau de vie réel doivent être</w:t>
      </w:r>
      <w:r w:rsidRPr="000D633F">
        <w:rPr>
          <w:rFonts w:ascii="Times New Roman" w:hAnsi="Times New Roman"/>
          <w:b/>
          <w:color w:val="000000" w:themeColor="text1"/>
          <w:lang w:val="fr-FR"/>
        </w:rPr>
        <w:br/>
        <w:t>considérés comme identiques en termes d'évaluation de la pauvreté.</w:t>
      </w:r>
      <w:r w:rsidRPr="000D633F">
        <w:rPr>
          <w:rFonts w:ascii="Times New Roman" w:hAnsi="Times New Roman"/>
          <w:b/>
          <w:color w:val="000000" w:themeColor="text1"/>
          <w:lang w:val="fr-FR"/>
        </w:rPr>
        <w:br/>
        <w:t>Deuxièmement, elle nous permet d'éviter de sous-estimer la valeur des exigences</w:t>
      </w:r>
      <w:r w:rsidRPr="000D633F">
        <w:rPr>
          <w:rFonts w:ascii="Times New Roman" w:hAnsi="Times New Roman"/>
          <w:b/>
          <w:color w:val="000000" w:themeColor="text1"/>
          <w:lang w:val="fr-FR"/>
        </w:rPr>
        <w:br/>
        <w:t>minimales lorsque le pays est très pauvre et que le seuil de pauvreté relative diminue</w:t>
      </w:r>
      <w:r w:rsidRPr="000D633F">
        <w:rPr>
          <w:rFonts w:ascii="Times New Roman" w:hAnsi="Times New Roman"/>
          <w:b/>
          <w:color w:val="000000" w:themeColor="text1"/>
          <w:lang w:val="fr-FR"/>
        </w:rPr>
        <w:br/>
        <w:t>avec la baisse du niveau moyen de bien-être du pays.</w:t>
      </w:r>
    </w:p>
    <w:p w14:paraId="450EA381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5DA373CA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629DE3BF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5E370EA5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0139BE3D" w14:textId="77777777" w:rsidR="004B26F1" w:rsidRPr="003304B5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1F43EC06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2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0BC26F10" w14:textId="77777777" w:rsidR="00AE4AFA" w:rsidRPr="00C50E25" w:rsidRDefault="00AE4AFA" w:rsidP="00AE4AFA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3D2B5F5D" w14:textId="77777777" w:rsidR="00AE4AFA" w:rsidRPr="00C50E25" w:rsidRDefault="00AE4AFA" w:rsidP="00AE4AFA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43F64ADD" w14:textId="77777777" w:rsidR="00AE4AF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Pr="006D6CDA">
        <w:rPr>
          <w:rFonts w:ascii="Times New Roman" w:hAnsi="Times New Roman"/>
          <w:lang w:val="fr-FR"/>
        </w:rPr>
        <w:t>tilisez le fichier data_b</w:t>
      </w:r>
      <w:r w:rsidR="0067278E"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2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proofErr w:type="spellStart"/>
      <w:r w:rsidRPr="006D6CDA">
        <w:rPr>
          <w:rFonts w:ascii="Times New Roman" w:hAnsi="Times New Roman"/>
          <w:b/>
          <w:i/>
          <w:lang w:val="fr-FR"/>
        </w:rPr>
        <w:t>sex</w:t>
      </w:r>
      <w:proofErr w:type="spellEnd"/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6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5AA2DACC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4B0AE22" w14:textId="697FCD7A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6FAACC4" w14:textId="39C2C72D" w:rsidR="00C35C69" w:rsidRDefault="00C35C6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005FD960" w14:textId="009F7280" w:rsidR="00C35C69" w:rsidRDefault="00C35C6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C35C69">
        <w:rPr>
          <w:rFonts w:ascii="Times New Roman" w:hAnsi="Times New Roman"/>
          <w:b/>
          <w:noProof/>
          <w:color w:val="000000" w:themeColor="text1"/>
          <w:lang w:val="fr-FR"/>
        </w:rPr>
        <w:lastRenderedPageBreak/>
        <w:drawing>
          <wp:inline distT="0" distB="0" distL="0" distR="0" wp14:anchorId="04F0A355" wp14:editId="5B4EFE2A">
            <wp:extent cx="8044787" cy="28194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56104" cy="2823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A02DE2" w14:textId="120D2F5D" w:rsidR="00C35C69" w:rsidRDefault="00C35C6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4ADEF1B" w14:textId="55781204" w:rsidR="00C35C69" w:rsidRDefault="00C35C6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 xml:space="preserve">En se basant sur l’indice FGT, l’indice de pauvreté est plus élevé dans les ménages dirigés par la femme que celui dirigés par les hommes (0.322 Vs 0,283). </w:t>
      </w:r>
    </w:p>
    <w:p w14:paraId="4F9CE151" w14:textId="507CB565" w:rsidR="00C35C69" w:rsidRDefault="00C35C6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5B47BCC8" w14:textId="6A221D5E" w:rsidR="00C35C69" w:rsidRDefault="00C35C6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9152903" w14:textId="77777777" w:rsidR="00920285" w:rsidRPr="00512F43" w:rsidRDefault="00920285" w:rsidP="006F7A09">
      <w:pPr>
        <w:jc w:val="both"/>
        <w:rPr>
          <w:rFonts w:ascii="Times New Roman" w:hAnsi="Times New Roman"/>
          <w:lang w:val="fr-FR"/>
        </w:rPr>
      </w:pPr>
    </w:p>
    <w:p w14:paraId="3BD3500D" w14:textId="77777777" w:rsidR="00AE4AFA" w:rsidRPr="002C7BD2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proofErr w:type="spellStart"/>
      <w:r w:rsidRPr="002C7BD2">
        <w:rPr>
          <w:rFonts w:ascii="Times New Roman" w:hAnsi="Times New Roman"/>
          <w:b/>
          <w:i/>
          <w:lang w:val="fr-FR"/>
        </w:rPr>
        <w:t>region</w:t>
      </w:r>
      <w:proofErr w:type="spellEnd"/>
      <w:r w:rsidRPr="002C7BD2">
        <w:rPr>
          <w:rFonts w:ascii="Times New Roman" w:hAnsi="Times New Roman"/>
          <w:lang w:val="fr-FR"/>
        </w:rPr>
        <w:t>). </w:t>
      </w:r>
    </w:p>
    <w:p w14:paraId="34B2D538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BAA9EA8" w14:textId="6B507FE8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0A47D534" w14:textId="00CAF15A" w:rsidR="006F7A09" w:rsidRDefault="006F7A0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0499CBC9" w14:textId="4E8D4916" w:rsidR="006F7A09" w:rsidRPr="00920285" w:rsidRDefault="006F7A0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F7A09">
        <w:rPr>
          <w:rFonts w:ascii="Times New Roman" w:hAnsi="Times New Roman"/>
          <w:b/>
          <w:noProof/>
          <w:color w:val="000000" w:themeColor="text1"/>
          <w:lang w:val="fr-FR"/>
        </w:rPr>
        <w:drawing>
          <wp:inline distT="0" distB="0" distL="0" distR="0" wp14:anchorId="09167325" wp14:editId="798FD128">
            <wp:extent cx="7058025" cy="286405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3771" cy="2870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580A6" w14:textId="77777777" w:rsidR="00920285" w:rsidRDefault="00920285" w:rsidP="00AE4AFA">
      <w:pPr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</w:p>
    <w:p w14:paraId="6175568A" w14:textId="77777777" w:rsidR="00AE4AFA" w:rsidRPr="001F223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lastRenderedPageBreak/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proofErr w:type="spellStart"/>
      <w:r w:rsidRPr="006B06DA">
        <w:rPr>
          <w:rFonts w:ascii="Times New Roman" w:hAnsi="Times New Roman"/>
          <w:i/>
          <w:lang w:val="fr-FR"/>
        </w:rPr>
        <w:t>ae_exp</w:t>
      </w:r>
      <w:proofErr w:type="spellEnd"/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6D85DE3F" w14:textId="77777777" w:rsidR="00AE4AFA" w:rsidRPr="00A16E12" w:rsidRDefault="00AE4AFA" w:rsidP="00AE4AFA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2</w:t>
      </w:r>
      <w:r w:rsidRPr="00A16E12">
        <w:rPr>
          <w:rFonts w:ascii="Times New Roman" w:hAnsi="Times New Roman"/>
          <w:lang w:val="fr-FR"/>
        </w:rPr>
        <w:t xml:space="preserve">% dans la région </w:t>
      </w:r>
      <w:proofErr w:type="gramStart"/>
      <w:r w:rsidRPr="00A16E12">
        <w:rPr>
          <w:rFonts w:ascii="Times New Roman" w:hAnsi="Times New Roman"/>
          <w:lang w:val="fr-FR"/>
        </w:rPr>
        <w:t>3;</w:t>
      </w:r>
      <w:proofErr w:type="gramEnd"/>
    </w:p>
    <w:p w14:paraId="43AC093A" w14:textId="77777777" w:rsidR="00AE4AFA" w:rsidRPr="00A16E12" w:rsidRDefault="00AE4AFA" w:rsidP="00AE4AFA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</w:t>
      </w:r>
      <w:proofErr w:type="gramStart"/>
      <w:r w:rsidRPr="00A16E12">
        <w:rPr>
          <w:rFonts w:ascii="Times New Roman" w:hAnsi="Times New Roman"/>
          <w:lang w:val="fr-FR"/>
        </w:rPr>
        <w:t>2;</w:t>
      </w:r>
      <w:proofErr w:type="gramEnd"/>
    </w:p>
    <w:p w14:paraId="39EAD71A" w14:textId="77777777" w:rsidR="00AE4AFA" w:rsidRDefault="00AE4AFA" w:rsidP="00AE4AFA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014AE2E8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0EF8552" w14:textId="77777777" w:rsidR="00920285" w:rsidRPr="00290696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GB"/>
        </w:rPr>
      </w:pPr>
      <w:proofErr w:type="gramStart"/>
      <w:r w:rsidRPr="00290696">
        <w:rPr>
          <w:rFonts w:ascii="Times New Roman" w:hAnsi="Times New Roman"/>
          <w:b/>
          <w:color w:val="000000" w:themeColor="text1"/>
          <w:lang w:val="en-GB"/>
        </w:rPr>
        <w:t>R</w:t>
      </w:r>
      <w:r w:rsidR="00920285" w:rsidRPr="00290696">
        <w:rPr>
          <w:rFonts w:ascii="Times New Roman" w:hAnsi="Times New Roman"/>
          <w:b/>
          <w:color w:val="000000" w:themeColor="text1"/>
          <w:lang w:val="en-GB"/>
        </w:rPr>
        <w:t> :</w:t>
      </w:r>
      <w:proofErr w:type="gramEnd"/>
    </w:p>
    <w:p w14:paraId="2141BA24" w14:textId="4554338E" w:rsidR="00516412" w:rsidRPr="00516412" w:rsidRDefault="00516412" w:rsidP="00516412">
      <w:pPr>
        <w:ind w:left="708"/>
        <w:jc w:val="both"/>
        <w:rPr>
          <w:rFonts w:ascii="Times New Roman" w:hAnsi="Times New Roman"/>
          <w:lang w:val="en-GB"/>
        </w:rPr>
      </w:pPr>
      <w:r w:rsidRPr="00516412">
        <w:rPr>
          <w:rFonts w:ascii="Times New Roman" w:hAnsi="Times New Roman"/>
          <w:lang w:val="en-GB"/>
        </w:rPr>
        <w:t xml:space="preserve">  gen ae_exp2 = </w:t>
      </w:r>
      <w:proofErr w:type="spellStart"/>
      <w:r w:rsidRPr="00516412">
        <w:rPr>
          <w:rFonts w:ascii="Times New Roman" w:hAnsi="Times New Roman"/>
          <w:lang w:val="en-GB"/>
        </w:rPr>
        <w:t>ae_exp</w:t>
      </w:r>
      <w:proofErr w:type="spellEnd"/>
    </w:p>
    <w:p w14:paraId="0ABE896A" w14:textId="581DB7D4" w:rsidR="00516412" w:rsidRPr="00516412" w:rsidRDefault="00516412" w:rsidP="00516412">
      <w:pPr>
        <w:ind w:left="708"/>
        <w:jc w:val="both"/>
        <w:rPr>
          <w:rFonts w:ascii="Times New Roman" w:hAnsi="Times New Roman"/>
          <w:lang w:val="en-GB"/>
        </w:rPr>
      </w:pPr>
      <w:r w:rsidRPr="00516412">
        <w:rPr>
          <w:rFonts w:ascii="Times New Roman" w:hAnsi="Times New Roman"/>
          <w:lang w:val="en-GB"/>
        </w:rPr>
        <w:t xml:space="preserve">  replace ae_exp2 = 1.12*</w:t>
      </w:r>
      <w:proofErr w:type="spellStart"/>
      <w:r w:rsidRPr="00516412">
        <w:rPr>
          <w:rFonts w:ascii="Times New Roman" w:hAnsi="Times New Roman"/>
          <w:lang w:val="en-GB"/>
        </w:rPr>
        <w:t>ae_exp</w:t>
      </w:r>
      <w:proofErr w:type="spellEnd"/>
      <w:r w:rsidRPr="00516412">
        <w:rPr>
          <w:rFonts w:ascii="Times New Roman" w:hAnsi="Times New Roman"/>
          <w:lang w:val="en-GB"/>
        </w:rPr>
        <w:t xml:space="preserve"> if region == 3</w:t>
      </w:r>
    </w:p>
    <w:p w14:paraId="6FDA669D" w14:textId="0722259F" w:rsidR="00920285" w:rsidRDefault="00516412" w:rsidP="00516412">
      <w:pPr>
        <w:ind w:left="708"/>
        <w:jc w:val="both"/>
        <w:rPr>
          <w:rFonts w:ascii="Times New Roman" w:hAnsi="Times New Roman"/>
          <w:lang w:val="en-GB"/>
        </w:rPr>
      </w:pPr>
      <w:r w:rsidRPr="00516412">
        <w:rPr>
          <w:rFonts w:ascii="Times New Roman" w:hAnsi="Times New Roman"/>
          <w:lang w:val="en-GB"/>
        </w:rPr>
        <w:t xml:space="preserve">  replace ae_exp2 = .94*</w:t>
      </w:r>
      <w:proofErr w:type="spellStart"/>
      <w:r w:rsidRPr="00516412">
        <w:rPr>
          <w:rFonts w:ascii="Times New Roman" w:hAnsi="Times New Roman"/>
          <w:lang w:val="en-GB"/>
        </w:rPr>
        <w:t>ae_exp</w:t>
      </w:r>
      <w:proofErr w:type="spellEnd"/>
      <w:r w:rsidRPr="00516412">
        <w:rPr>
          <w:rFonts w:ascii="Times New Roman" w:hAnsi="Times New Roman"/>
          <w:lang w:val="en-GB"/>
        </w:rPr>
        <w:t xml:space="preserve"> if region == 2</w:t>
      </w:r>
    </w:p>
    <w:p w14:paraId="440A03ED" w14:textId="77777777" w:rsidR="00516412" w:rsidRPr="00516412" w:rsidRDefault="00516412" w:rsidP="00516412">
      <w:pPr>
        <w:ind w:left="708"/>
        <w:jc w:val="both"/>
        <w:rPr>
          <w:rFonts w:ascii="Times New Roman" w:hAnsi="Times New Roman"/>
          <w:lang w:val="en-GB"/>
        </w:rPr>
      </w:pPr>
    </w:p>
    <w:p w14:paraId="289F99D9" w14:textId="77777777" w:rsidR="00AE4AF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DDDDEFF" w14:textId="77777777" w:rsidR="00920285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3C082DA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5B68B119" w14:textId="340EC9C6" w:rsidR="00920285" w:rsidRPr="00B46991" w:rsidRDefault="00AA7ED5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AA7ED5">
        <w:rPr>
          <w:rFonts w:ascii="Times New Roman" w:hAnsi="Times New Roman"/>
          <w:noProof/>
          <w:lang w:val="fr-FR"/>
        </w:rPr>
        <w:drawing>
          <wp:inline distT="0" distB="0" distL="0" distR="0" wp14:anchorId="6C8C483E" wp14:editId="3283D8F1">
            <wp:extent cx="7658100" cy="4095843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77979" cy="410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B3B41" w14:textId="05531BED" w:rsidR="00797294" w:rsidRDefault="00797294" w:rsidP="00797294">
      <w:pPr>
        <w:jc w:val="both"/>
        <w:rPr>
          <w:rFonts w:ascii="Times New Roman" w:hAnsi="Times New Roman"/>
          <w:lang w:val="fr-FR"/>
        </w:rPr>
      </w:pPr>
      <w:r w:rsidRPr="006908F0">
        <w:rPr>
          <w:rFonts w:ascii="Times New Roman" w:hAnsi="Times New Roman"/>
          <w:lang w:val="fr-FR"/>
        </w:rPr>
        <w:t>La décomposition selon l’approche d</w:t>
      </w:r>
      <w:r>
        <w:rPr>
          <w:rFonts w:ascii="Times New Roman" w:hAnsi="Times New Roman"/>
          <w:lang w:val="fr-FR"/>
        </w:rPr>
        <w:t xml:space="preserve">e </w:t>
      </w:r>
      <w:proofErr w:type="spellStart"/>
      <w:r>
        <w:rPr>
          <w:rFonts w:ascii="Times New Roman" w:hAnsi="Times New Roman"/>
          <w:lang w:val="fr-FR"/>
        </w:rPr>
        <w:t>Datt</w:t>
      </w:r>
      <w:proofErr w:type="spellEnd"/>
      <w:r>
        <w:rPr>
          <w:rFonts w:ascii="Times New Roman" w:hAnsi="Times New Roman"/>
          <w:lang w:val="fr-FR"/>
        </w:rPr>
        <w:t xml:space="preserve"> &amp; </w:t>
      </w:r>
      <w:proofErr w:type="spellStart"/>
      <w:r>
        <w:rPr>
          <w:rFonts w:ascii="Times New Roman" w:hAnsi="Times New Roman"/>
          <w:lang w:val="fr-FR"/>
        </w:rPr>
        <w:t>Ravallion</w:t>
      </w:r>
      <w:proofErr w:type="spellEnd"/>
      <w:r>
        <w:rPr>
          <w:rFonts w:ascii="Times New Roman" w:hAnsi="Times New Roman"/>
          <w:lang w:val="fr-FR"/>
        </w:rPr>
        <w:t xml:space="preserve"> à la période de référence t1 montre une augmentation de 0,067% avec un résidu négatif. A la période t2 on note aucun accroissement mais </w:t>
      </w:r>
      <w:r>
        <w:rPr>
          <w:rFonts w:ascii="Times New Roman" w:hAnsi="Times New Roman"/>
          <w:lang w:val="fr-FR"/>
        </w:rPr>
        <w:lastRenderedPageBreak/>
        <w:t xml:space="preserve">avec un résidu positif. Malgré que la décomposition selon </w:t>
      </w:r>
      <w:r w:rsidRPr="006908F0">
        <w:rPr>
          <w:rFonts w:ascii="Times New Roman" w:hAnsi="Times New Roman"/>
          <w:lang w:val="fr-FR"/>
        </w:rPr>
        <w:t>l’approche d</w:t>
      </w:r>
      <w:r>
        <w:rPr>
          <w:rFonts w:ascii="Times New Roman" w:hAnsi="Times New Roman"/>
          <w:lang w:val="fr-FR"/>
        </w:rPr>
        <w:t xml:space="preserve">e </w:t>
      </w:r>
      <w:proofErr w:type="spellStart"/>
      <w:r>
        <w:rPr>
          <w:rFonts w:ascii="Times New Roman" w:hAnsi="Times New Roman"/>
          <w:lang w:val="fr-FR"/>
        </w:rPr>
        <w:t>Datt</w:t>
      </w:r>
      <w:proofErr w:type="spellEnd"/>
      <w:r>
        <w:rPr>
          <w:rFonts w:ascii="Times New Roman" w:hAnsi="Times New Roman"/>
          <w:lang w:val="fr-FR"/>
        </w:rPr>
        <w:t xml:space="preserve"> &amp; </w:t>
      </w:r>
      <w:proofErr w:type="spellStart"/>
      <w:r>
        <w:rPr>
          <w:rFonts w:ascii="Times New Roman" w:hAnsi="Times New Roman"/>
          <w:lang w:val="fr-FR"/>
        </w:rPr>
        <w:t>Ravallion</w:t>
      </w:r>
      <w:proofErr w:type="spellEnd"/>
      <w:r>
        <w:rPr>
          <w:rFonts w:ascii="Times New Roman" w:hAnsi="Times New Roman"/>
          <w:lang w:val="fr-FR"/>
        </w:rPr>
        <w:t xml:space="preserve"> corrige à la fois les niveaux d’inégalité et le revenu aux valeurs de la distribution initiale, le résidu que sa génère est une limite </w:t>
      </w:r>
      <w:r>
        <w:rPr>
          <w:rFonts w:ascii="Times New Roman" w:hAnsi="Times New Roman"/>
          <w:lang w:val="fr-FR"/>
        </w:rPr>
        <w:t>à</w:t>
      </w:r>
      <w:r>
        <w:rPr>
          <w:rFonts w:ascii="Times New Roman" w:hAnsi="Times New Roman"/>
          <w:lang w:val="fr-FR"/>
        </w:rPr>
        <w:t xml:space="preserve"> son utilisation. On voir ici que le résultat varie selon la période de référence.</w:t>
      </w:r>
    </w:p>
    <w:p w14:paraId="02947F9C" w14:textId="6062FB55" w:rsidR="006908F0" w:rsidRDefault="00797294" w:rsidP="00797294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La décomposition selon l’approche Shapley montre l’effet de la croissance est de 0,03%, cette valeur représente la moyenne de la </w:t>
      </w:r>
      <w:r w:rsidRPr="006908F0">
        <w:rPr>
          <w:rFonts w:ascii="Times New Roman" w:hAnsi="Times New Roman"/>
          <w:lang w:val="fr-FR"/>
        </w:rPr>
        <w:t>décomposition selon l’approche d</w:t>
      </w:r>
      <w:r>
        <w:rPr>
          <w:rFonts w:ascii="Times New Roman" w:hAnsi="Times New Roman"/>
          <w:lang w:val="fr-FR"/>
        </w:rPr>
        <w:t xml:space="preserve">e </w:t>
      </w:r>
      <w:proofErr w:type="spellStart"/>
      <w:r>
        <w:rPr>
          <w:rFonts w:ascii="Times New Roman" w:hAnsi="Times New Roman"/>
          <w:lang w:val="fr-FR"/>
        </w:rPr>
        <w:t>Datt</w:t>
      </w:r>
      <w:proofErr w:type="spellEnd"/>
      <w:r>
        <w:rPr>
          <w:rFonts w:ascii="Times New Roman" w:hAnsi="Times New Roman"/>
          <w:lang w:val="fr-FR"/>
        </w:rPr>
        <w:t xml:space="preserve"> &amp; </w:t>
      </w:r>
      <w:proofErr w:type="spellStart"/>
      <w:r>
        <w:rPr>
          <w:rFonts w:ascii="Times New Roman" w:hAnsi="Times New Roman"/>
          <w:lang w:val="fr-FR"/>
        </w:rPr>
        <w:t>Ravallion</w:t>
      </w:r>
      <w:proofErr w:type="spellEnd"/>
      <w:r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>aux deux périodes</w:t>
      </w:r>
      <w:r>
        <w:rPr>
          <w:rFonts w:ascii="Times New Roman" w:hAnsi="Times New Roman"/>
          <w:lang w:val="fr-FR"/>
        </w:rPr>
        <w:t xml:space="preserve"> et élimine le résidu</w:t>
      </w:r>
      <w:r>
        <w:rPr>
          <w:rFonts w:ascii="Times New Roman" w:hAnsi="Times New Roman"/>
          <w:lang w:val="fr-FR"/>
        </w:rPr>
        <w:t>.</w:t>
      </w:r>
    </w:p>
    <w:p w14:paraId="3DB9A4DF" w14:textId="15F6E511" w:rsidR="006908F0" w:rsidRDefault="006908F0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3BBE7FCA" w14:textId="77777777" w:rsidR="006908F0" w:rsidRPr="006908F0" w:rsidRDefault="006908F0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2342291A" w14:textId="77777777" w:rsidR="00AA7ED5" w:rsidRDefault="00AA7ED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A5EE5FF" w14:textId="477D0C00" w:rsidR="00AE4AFA" w:rsidRPr="00370AC4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05AA4048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 xml:space="preserve"> </w:t>
      </w:r>
    </w:p>
    <w:p w14:paraId="6F70B90F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2D663B33" w14:textId="48DA31B1" w:rsid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  <w:r w:rsidRPr="00797D16">
        <w:rPr>
          <w:rFonts w:ascii="Times New Roman" w:hAnsi="Times New Roman"/>
          <w:lang w:val="en-GB"/>
        </w:rPr>
        <w:t>Centr</w:t>
      </w:r>
      <w:r w:rsidR="00797294">
        <w:rPr>
          <w:rFonts w:ascii="Times New Roman" w:hAnsi="Times New Roman"/>
          <w:lang w:val="en-GB"/>
        </w:rPr>
        <w:t>e</w:t>
      </w:r>
      <w:r>
        <w:rPr>
          <w:rFonts w:ascii="Times New Roman" w:hAnsi="Times New Roman"/>
          <w:lang w:val="en-GB"/>
        </w:rPr>
        <w:t xml:space="preserve"> (</w:t>
      </w:r>
      <w:r w:rsidRPr="00797D16">
        <w:rPr>
          <w:rFonts w:ascii="Times New Roman" w:hAnsi="Times New Roman"/>
          <w:lang w:val="en-GB"/>
        </w:rPr>
        <w:t>Central)</w:t>
      </w:r>
    </w:p>
    <w:p w14:paraId="04D9B1DB" w14:textId="19901588" w:rsidR="00797D16" w:rsidRP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  <w:r w:rsidRPr="00797D16">
        <w:rPr>
          <w:rFonts w:ascii="Times New Roman" w:hAnsi="Times New Roman"/>
          <w:noProof/>
          <w:lang w:val="en-GB"/>
        </w:rPr>
        <w:drawing>
          <wp:inline distT="0" distB="0" distL="0" distR="0" wp14:anchorId="47D6E311" wp14:editId="24BC704E">
            <wp:extent cx="7746374" cy="4000500"/>
            <wp:effectExtent l="0" t="0" r="0" b="0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2290" cy="4003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318D6A" w14:textId="6C2D1768" w:rsid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  <w:r w:rsidRPr="00797D16">
        <w:rPr>
          <w:rFonts w:ascii="Times New Roman" w:hAnsi="Times New Roman"/>
          <w:lang w:val="en-GB"/>
        </w:rPr>
        <w:t>Est</w:t>
      </w:r>
      <w:r>
        <w:rPr>
          <w:rFonts w:ascii="Times New Roman" w:hAnsi="Times New Roman"/>
          <w:lang w:val="en-GB"/>
        </w:rPr>
        <w:t xml:space="preserve"> (</w:t>
      </w:r>
      <w:r w:rsidRPr="00797D16">
        <w:rPr>
          <w:rFonts w:ascii="Times New Roman" w:hAnsi="Times New Roman"/>
          <w:lang w:val="en-GB"/>
        </w:rPr>
        <w:t>Eastern)</w:t>
      </w:r>
    </w:p>
    <w:p w14:paraId="18E7DE08" w14:textId="644AA3BE" w:rsidR="00797D16" w:rsidRP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  <w:r w:rsidRPr="00797D16">
        <w:rPr>
          <w:rFonts w:ascii="Times New Roman" w:hAnsi="Times New Roman"/>
          <w:noProof/>
          <w:lang w:val="en-GB"/>
        </w:rPr>
        <w:lastRenderedPageBreak/>
        <w:drawing>
          <wp:inline distT="0" distB="0" distL="0" distR="0" wp14:anchorId="7EC9387A" wp14:editId="1684EB55">
            <wp:extent cx="7558147" cy="4181475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3481" cy="4189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5D277" w14:textId="0444E444" w:rsid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  <w:r w:rsidRPr="00797D16">
        <w:rPr>
          <w:rFonts w:ascii="Times New Roman" w:hAnsi="Times New Roman"/>
          <w:lang w:val="en-GB"/>
        </w:rPr>
        <w:t>Nord</w:t>
      </w:r>
      <w:r>
        <w:rPr>
          <w:rFonts w:ascii="Times New Roman" w:hAnsi="Times New Roman"/>
          <w:lang w:val="en-GB"/>
        </w:rPr>
        <w:t xml:space="preserve"> (</w:t>
      </w:r>
      <w:r w:rsidRPr="00797D16">
        <w:rPr>
          <w:rFonts w:ascii="Times New Roman" w:hAnsi="Times New Roman"/>
          <w:lang w:val="en-GB"/>
        </w:rPr>
        <w:t>Northern</w:t>
      </w:r>
      <w:r>
        <w:rPr>
          <w:rFonts w:ascii="Times New Roman" w:hAnsi="Times New Roman"/>
          <w:lang w:val="en-GB"/>
        </w:rPr>
        <w:t>)</w:t>
      </w:r>
    </w:p>
    <w:p w14:paraId="61F5BAA6" w14:textId="132DF8E9" w:rsidR="00797D16" w:rsidRP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  <w:r w:rsidRPr="00797D16">
        <w:rPr>
          <w:rFonts w:ascii="Times New Roman" w:hAnsi="Times New Roman"/>
          <w:noProof/>
          <w:lang w:val="en-GB"/>
        </w:rPr>
        <w:drawing>
          <wp:inline distT="0" distB="0" distL="0" distR="0" wp14:anchorId="3E85F16E" wp14:editId="1B879679">
            <wp:extent cx="6858000" cy="3541713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4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554E6" w14:textId="56BD1730" w:rsidR="00797D16" w:rsidRP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  <w:r w:rsidRPr="00797D16">
        <w:rPr>
          <w:rFonts w:ascii="Times New Roman" w:hAnsi="Times New Roman"/>
          <w:lang w:val="en-GB"/>
        </w:rPr>
        <w:lastRenderedPageBreak/>
        <w:t>Ouest</w:t>
      </w:r>
      <w:r>
        <w:rPr>
          <w:rFonts w:ascii="Times New Roman" w:hAnsi="Times New Roman"/>
          <w:lang w:val="en-GB"/>
        </w:rPr>
        <w:t xml:space="preserve"> (</w:t>
      </w:r>
      <w:r w:rsidRPr="00797D16">
        <w:rPr>
          <w:rFonts w:ascii="Times New Roman" w:hAnsi="Times New Roman"/>
          <w:lang w:val="en-GB"/>
        </w:rPr>
        <w:t>Western)</w:t>
      </w:r>
    </w:p>
    <w:p w14:paraId="6303DA21" w14:textId="77777777" w:rsidR="00797D16" w:rsidRP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</w:p>
    <w:p w14:paraId="53752064" w14:textId="1DDADC96" w:rsidR="00797D16" w:rsidRPr="00797D16" w:rsidRDefault="00797D16" w:rsidP="00797D16">
      <w:pPr>
        <w:ind w:left="709" w:hanging="709"/>
        <w:jc w:val="both"/>
        <w:rPr>
          <w:rFonts w:ascii="Times New Roman" w:hAnsi="Times New Roman"/>
          <w:lang w:val="en-GB"/>
        </w:rPr>
      </w:pPr>
      <w:r w:rsidRPr="00797D16">
        <w:rPr>
          <w:rFonts w:ascii="Times New Roman" w:hAnsi="Times New Roman"/>
          <w:noProof/>
          <w:lang w:val="en-GB"/>
        </w:rPr>
        <w:drawing>
          <wp:inline distT="0" distB="0" distL="0" distR="0" wp14:anchorId="457942FB" wp14:editId="699E9C5D">
            <wp:extent cx="6768855" cy="3495675"/>
            <wp:effectExtent l="0" t="0" r="0" b="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8855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14344" w14:textId="01E7910F" w:rsidR="00920285" w:rsidRPr="00797294" w:rsidRDefault="00797294" w:rsidP="0069041D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La décomposition selon l’approche Shapley montre l’effet de la croissance</w:t>
      </w:r>
      <w:r>
        <w:rPr>
          <w:rFonts w:ascii="Times New Roman" w:hAnsi="Times New Roman"/>
          <w:lang w:val="fr-FR"/>
        </w:rPr>
        <w:t xml:space="preserve"> varie selon la région de </w:t>
      </w:r>
      <w:proofErr w:type="spellStart"/>
      <w:r>
        <w:rPr>
          <w:rFonts w:ascii="Times New Roman" w:hAnsi="Times New Roman"/>
          <w:lang w:val="fr-FR"/>
        </w:rPr>
        <w:t>residence</w:t>
      </w:r>
      <w:proofErr w:type="spellEnd"/>
      <w:r>
        <w:rPr>
          <w:rFonts w:ascii="Times New Roman" w:hAnsi="Times New Roman"/>
          <w:lang w:val="fr-FR"/>
        </w:rPr>
        <w:t xml:space="preserve"> des </w:t>
      </w:r>
      <w:proofErr w:type="spellStart"/>
      <w:r>
        <w:rPr>
          <w:rFonts w:ascii="Times New Roman" w:hAnsi="Times New Roman"/>
          <w:lang w:val="fr-FR"/>
        </w:rPr>
        <w:t>menages</w:t>
      </w:r>
      <w:proofErr w:type="spellEnd"/>
      <w:r>
        <w:rPr>
          <w:rFonts w:ascii="Times New Roman" w:hAnsi="Times New Roman"/>
          <w:lang w:val="fr-FR"/>
        </w:rPr>
        <w:t>.  L’effet</w:t>
      </w:r>
      <w:r>
        <w:rPr>
          <w:rFonts w:ascii="Times New Roman" w:hAnsi="Times New Roman"/>
          <w:lang w:val="fr-FR"/>
        </w:rPr>
        <w:t xml:space="preserve"> de la croissance </w:t>
      </w:r>
      <w:r>
        <w:rPr>
          <w:rFonts w:ascii="Times New Roman" w:hAnsi="Times New Roman"/>
          <w:lang w:val="fr-FR"/>
        </w:rPr>
        <w:t>est nul au Centre et à l’Ouest, une augmentation de 4.35% à l’Est puis une diminution de 4.11% au Nord.</w:t>
      </w:r>
    </w:p>
    <w:p w14:paraId="06DE6657" w14:textId="230B1EB0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3 (4.5%</w:t>
      </w:r>
      <w:r w:rsidR="0069041D" w:rsidRPr="004B26F1">
        <w:rPr>
          <w:rFonts w:ascii="Times New Roman" w:hAnsi="Times New Roman"/>
          <w:color w:val="auto"/>
          <w:sz w:val="32"/>
          <w:szCs w:val="32"/>
          <w:lang w:val="fr-FR"/>
        </w:rPr>
        <w:t>) :</w:t>
      </w:r>
    </w:p>
    <w:p w14:paraId="1D08DAE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C23B03" w14:textId="77777777" w:rsidR="00AE4AFA" w:rsidRPr="00125029" w:rsidRDefault="00AE4AFA" w:rsidP="00AE4AFA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125029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715EC84A" w14:textId="77777777" w:rsidR="00AE4AFA" w:rsidRPr="00125029" w:rsidRDefault="00AE4AFA" w:rsidP="00AE4AFA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AE4AFA" w:rsidRPr="000471C3" w14:paraId="3B0C281B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5C36B5CB" w14:textId="77777777" w:rsidR="00AE4AFA" w:rsidRPr="000471C3" w:rsidRDefault="00AE4AFA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39E910C7" w14:textId="77777777" w:rsidR="00AE4AFA" w:rsidRPr="000471C3" w:rsidRDefault="00AE4AFA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proofErr w:type="spellStart"/>
            <w:proofErr w:type="gramStart"/>
            <w:r w:rsidRPr="000471C3">
              <w:rPr>
                <w:rFonts w:ascii="Times New Roman" w:eastAsia="Times New Roman" w:hAnsi="Times New Roman"/>
                <w:i/>
              </w:rPr>
              <w:t>weight</w:t>
            </w:r>
            <w:proofErr w:type="spellEnd"/>
            <w:proofErr w:type="gramEnd"/>
          </w:p>
        </w:tc>
        <w:tc>
          <w:tcPr>
            <w:tcW w:w="1186" w:type="dxa"/>
          </w:tcPr>
          <w:p w14:paraId="3D356894" w14:textId="77777777" w:rsidR="00AE4AFA" w:rsidRPr="000471C3" w:rsidRDefault="00AE4AFA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proofErr w:type="gramStart"/>
            <w:r w:rsidRPr="000471C3">
              <w:rPr>
                <w:rFonts w:ascii="Times New Roman" w:eastAsia="Times New Roman" w:hAnsi="Times New Roman"/>
                <w:i/>
              </w:rPr>
              <w:t>inc</w:t>
            </w:r>
            <w:proofErr w:type="gramEnd"/>
            <w:r w:rsidRPr="000471C3">
              <w:rPr>
                <w:rFonts w:ascii="Times New Roman" w:eastAsia="Times New Roman" w:hAnsi="Times New Roman"/>
                <w:i/>
              </w:rPr>
              <w:t>_t1</w:t>
            </w:r>
          </w:p>
        </w:tc>
        <w:tc>
          <w:tcPr>
            <w:tcW w:w="990" w:type="dxa"/>
          </w:tcPr>
          <w:p w14:paraId="44F9B7C7" w14:textId="77777777" w:rsidR="00AE4AFA" w:rsidRPr="000471C3" w:rsidRDefault="00AE4AFA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AE4AFA" w:rsidRPr="000471C3" w14:paraId="5CA68D43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C6B7357" w14:textId="77777777" w:rsidR="00AE4AFA" w:rsidRPr="000471C3" w:rsidRDefault="00AE4AFA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2134C12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7FE2A1E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3469DF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AE4AFA" w:rsidRPr="000471C3" w14:paraId="13D68CC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C863C9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44CEA93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73DBC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266BE255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AE4AFA" w:rsidRPr="000471C3" w14:paraId="7A373C4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28E29298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171E99D4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C000DD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7920CBCC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AE4AFA" w:rsidRPr="000471C3" w14:paraId="4EF78A5F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40F80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51B6F9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383FCD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2987849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AE4AFA" w:rsidRPr="000471C3" w14:paraId="1820A39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09844AB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3332E6A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2C894C0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23FF670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AE4AFA" w:rsidRPr="000471C3" w14:paraId="5FDBF918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730406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51238EE0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5C2D10F3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47F0117E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AE4AFA" w:rsidRPr="000471C3" w14:paraId="4A5D19D8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4F0044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56E0191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E2F5B4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29CD770E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AE4AFA" w:rsidRPr="000471C3" w14:paraId="2AAAC44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5516D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7701BA4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85352F7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4FA2913D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AE4AFA" w:rsidRPr="000471C3" w14:paraId="181B2B4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437A516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15C53508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9902715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3A382CCB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AE4AFA" w:rsidRPr="000471C3" w14:paraId="15ABF2C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5574FB4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6199863A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59BF571B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1C7D8033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AE4AFA" w:rsidRPr="000471C3" w14:paraId="2A1633AE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008CA1D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2E2A8DA1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1881402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4C7470BF" w14:textId="77777777" w:rsidR="00AE4AFA" w:rsidRPr="000471C3" w:rsidRDefault="00AE4AFA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30C965BD" w14:textId="77777777" w:rsidR="00AE4AFA" w:rsidRPr="00125029" w:rsidRDefault="00AE4AFA" w:rsidP="00AE4AFA">
      <w:pPr>
        <w:spacing w:after="0" w:line="240" w:lineRule="auto"/>
        <w:ind w:right="164"/>
        <w:jc w:val="both"/>
        <w:rPr>
          <w:rFonts w:ascii="Times New Roman" w:eastAsia="Times New Roman" w:hAnsi="Times New Roman"/>
          <w:lang w:val="fr-FR"/>
        </w:rPr>
      </w:pPr>
    </w:p>
    <w:p w14:paraId="3950E119" w14:textId="77777777" w:rsidR="00AE4AFA" w:rsidRPr="00125029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ED842F6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 xml:space="preserve">basé sur le rang des revenus de la période initiale (variable </w:t>
      </w:r>
      <w:proofErr w:type="spellStart"/>
      <w:r w:rsidRPr="00CE4169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CE4169">
        <w:rPr>
          <w:rFonts w:ascii="Times New Roman" w:eastAsia="Times New Roman" w:hAnsi="Times New Roman"/>
          <w:i/>
          <w:lang w:val="fr-FR"/>
        </w:rPr>
        <w:t>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798DD11F" w14:textId="77777777" w:rsidR="00920285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09C98E8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22A2E5DB" w14:textId="77777777" w:rsidR="00920285" w:rsidRPr="00D60A54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E58D9C6" w14:textId="6C4BBBC8" w:rsidR="00AE4AFA" w:rsidRPr="00D60A54" w:rsidRDefault="000F7BC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0F7BCA">
        <w:rPr>
          <w:rFonts w:ascii="Times New Roman" w:eastAsia="Times New Roman" w:hAnsi="Times New Roman"/>
          <w:noProof/>
          <w:lang w:val="fr-FR"/>
        </w:rPr>
        <w:drawing>
          <wp:inline distT="0" distB="0" distL="0" distR="0" wp14:anchorId="1ABD6885" wp14:editId="4FCA6C18">
            <wp:extent cx="8141502" cy="255270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2719" cy="2556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25484" w14:textId="77777777" w:rsidR="000F7BCA" w:rsidRDefault="000F7BC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1A76B42" w14:textId="23A1C1BE" w:rsidR="00AE4AFA" w:rsidRPr="00BA3993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mean</w:t>
      </w:r>
      <w:proofErr w:type="spellEnd"/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ECA6CC9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6BC4280" w14:textId="6F6536E9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A1202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A1202D" w:rsidRPr="00A1202D">
        <w:rPr>
          <w:rFonts w:ascii="Times New Roman" w:hAnsi="Times New Roman"/>
          <w:b/>
          <w:color w:val="000000" w:themeColor="text1"/>
          <w:lang w:val="fr-FR"/>
        </w:rPr>
        <w:t>taux de croissance du revenu moyen = -.30197531</w:t>
      </w:r>
    </w:p>
    <w:p w14:paraId="4F4FD60E" w14:textId="77777777" w:rsidR="00920285" w:rsidRPr="00BA3993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4D3C1B5" w14:textId="77777777" w:rsidR="00AE4AFA" w:rsidRPr="00BF7C37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0ABB28CE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4E15B0C" w14:textId="77777777" w:rsidR="00A1202D" w:rsidRPr="00A1202D" w:rsidRDefault="0039536B" w:rsidP="00A1202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A1202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="00A1202D" w:rsidRPr="00A1202D">
        <w:rPr>
          <w:rFonts w:ascii="Times New Roman" w:hAnsi="Times New Roman"/>
          <w:b/>
          <w:color w:val="000000" w:themeColor="text1"/>
          <w:lang w:val="fr-FR"/>
        </w:rPr>
        <w:t>gen</w:t>
      </w:r>
      <w:proofErr w:type="spellEnd"/>
      <w:r w:rsidR="00A1202D" w:rsidRPr="00A1202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="00A1202D" w:rsidRPr="00A1202D">
        <w:rPr>
          <w:rFonts w:ascii="Times New Roman" w:hAnsi="Times New Roman"/>
          <w:b/>
          <w:color w:val="000000" w:themeColor="text1"/>
          <w:lang w:val="fr-FR"/>
        </w:rPr>
        <w:t>g_inc</w:t>
      </w:r>
      <w:proofErr w:type="spellEnd"/>
      <w:r w:rsidR="00A1202D" w:rsidRPr="00A1202D">
        <w:rPr>
          <w:rFonts w:ascii="Times New Roman" w:hAnsi="Times New Roman"/>
          <w:b/>
          <w:color w:val="000000" w:themeColor="text1"/>
          <w:lang w:val="fr-FR"/>
        </w:rPr>
        <w:t xml:space="preserve"> =(Inc_t2-inc_t</w:t>
      </w:r>
      <w:proofErr w:type="gramStart"/>
      <w:r w:rsidR="00A1202D" w:rsidRPr="00A1202D">
        <w:rPr>
          <w:rFonts w:ascii="Times New Roman" w:hAnsi="Times New Roman"/>
          <w:b/>
          <w:color w:val="000000" w:themeColor="text1"/>
          <w:lang w:val="fr-FR"/>
        </w:rPr>
        <w:t>1)/</w:t>
      </w:r>
      <w:proofErr w:type="gramEnd"/>
      <w:r w:rsidR="00A1202D" w:rsidRPr="00A1202D">
        <w:rPr>
          <w:rFonts w:ascii="Times New Roman" w:hAnsi="Times New Roman"/>
          <w:b/>
          <w:color w:val="000000" w:themeColor="text1"/>
          <w:lang w:val="fr-FR"/>
        </w:rPr>
        <w:t>inc_t1</w:t>
      </w:r>
    </w:p>
    <w:p w14:paraId="49191777" w14:textId="746E9174" w:rsidR="00920285" w:rsidRPr="00AE4AFA" w:rsidRDefault="00A1202D" w:rsidP="00A1202D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A1202D">
        <w:rPr>
          <w:rFonts w:ascii="Times New Roman" w:hAnsi="Times New Roman"/>
          <w:b/>
          <w:color w:val="000000" w:themeColor="text1"/>
          <w:lang w:val="fr-FR"/>
        </w:rPr>
        <w:t>replace</w:t>
      </w:r>
      <w:proofErr w:type="gramEnd"/>
      <w:r w:rsidRPr="00A1202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A1202D">
        <w:rPr>
          <w:rFonts w:ascii="Times New Roman" w:hAnsi="Times New Roman"/>
          <w:b/>
          <w:color w:val="000000" w:themeColor="text1"/>
          <w:lang w:val="fr-FR"/>
        </w:rPr>
        <w:t>g_inc</w:t>
      </w:r>
      <w:proofErr w:type="spellEnd"/>
      <w:r w:rsidRPr="00A1202D">
        <w:rPr>
          <w:rFonts w:ascii="Times New Roman" w:hAnsi="Times New Roman"/>
          <w:b/>
          <w:color w:val="000000" w:themeColor="text1"/>
          <w:lang w:val="fr-FR"/>
        </w:rPr>
        <w:t xml:space="preserve"> = 0 </w:t>
      </w:r>
      <w:proofErr w:type="spellStart"/>
      <w:r w:rsidRPr="00A1202D">
        <w:rPr>
          <w:rFonts w:ascii="Times New Roman" w:hAnsi="Times New Roman"/>
          <w:b/>
          <w:color w:val="000000" w:themeColor="text1"/>
          <w:lang w:val="fr-FR"/>
        </w:rPr>
        <w:t>in</w:t>
      </w:r>
      <w:proofErr w:type="spellEnd"/>
      <w:r w:rsidRPr="00A1202D">
        <w:rPr>
          <w:rFonts w:ascii="Times New Roman" w:hAnsi="Times New Roman"/>
          <w:b/>
          <w:color w:val="000000" w:themeColor="text1"/>
          <w:lang w:val="fr-FR"/>
        </w:rPr>
        <w:t xml:space="preserve"> 1</w:t>
      </w:r>
    </w:p>
    <w:p w14:paraId="62A605A6" w14:textId="77777777" w:rsidR="00920285" w:rsidRPr="00BF7C37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6338DD8" w14:textId="77777777" w:rsidR="00AE4AFA" w:rsidRPr="00BA0EC3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52D55775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D8901FD" w14:textId="41A0D62D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52455417" w14:textId="212B8CCE" w:rsidR="00C05612" w:rsidRPr="00AE4AFA" w:rsidRDefault="00C05612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C05612">
        <w:rPr>
          <w:rFonts w:ascii="Times New Roman" w:hAnsi="Times New Roman"/>
          <w:b/>
          <w:noProof/>
          <w:color w:val="000000" w:themeColor="text1"/>
          <w:lang w:val="fr-FR"/>
        </w:rPr>
        <w:lastRenderedPageBreak/>
        <w:drawing>
          <wp:inline distT="0" distB="0" distL="0" distR="0" wp14:anchorId="0A14A4DD" wp14:editId="48E55646">
            <wp:extent cx="5029200" cy="365760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E229F" w14:textId="77777777" w:rsidR="00920285" w:rsidRPr="00BA0EC3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B231430" w14:textId="77777777" w:rsidR="00AE4AFA" w:rsidRPr="00EC03D1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</w:t>
      </w:r>
      <w:proofErr w:type="spellStart"/>
      <w:r w:rsidRPr="003B65C4">
        <w:rPr>
          <w:rFonts w:ascii="Times New Roman" w:eastAsia="Times New Roman" w:hAnsi="Times New Roman"/>
          <w:lang w:val="fr-FR"/>
        </w:rPr>
        <w:t>Ravallion</w:t>
      </w:r>
      <w:proofErr w:type="spellEnd"/>
      <w:r w:rsidRPr="003B65C4">
        <w:rPr>
          <w:rFonts w:ascii="Times New Roman" w:eastAsia="Times New Roman" w:hAnsi="Times New Roman"/>
          <w:lang w:val="fr-FR"/>
        </w:rPr>
        <w:t xml:space="preserve">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6BCA5AF7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D10944A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1015BDB7" w14:textId="3DE06630" w:rsidR="00920285" w:rsidRDefault="00290696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290696">
        <w:rPr>
          <w:rFonts w:ascii="Times New Roman" w:eastAsia="Times New Roman" w:hAnsi="Times New Roman"/>
          <w:noProof/>
          <w:lang w:val="fr-FR"/>
        </w:rPr>
        <w:drawing>
          <wp:inline distT="0" distB="0" distL="0" distR="0" wp14:anchorId="12207451" wp14:editId="77A4BF98">
            <wp:extent cx="7564306" cy="2371725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6535" cy="2375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384B3" w14:textId="42D9242C" w:rsidR="004227DD" w:rsidRDefault="00D71B4C" w:rsidP="00BF41F7">
      <w:pPr>
        <w:spacing w:after="0" w:line="240" w:lineRule="auto"/>
        <w:ind w:left="-142" w:right="164"/>
        <w:jc w:val="both"/>
        <w:rPr>
          <w:rFonts w:ascii="Times New Roman" w:eastAsia="Times New Roman" w:hAnsi="Times New Roman"/>
          <w:lang w:val="fr-FR"/>
        </w:rPr>
      </w:pPr>
      <w:r>
        <w:rPr>
          <w:rFonts w:ascii="Times New Roman" w:eastAsia="Times New Roman" w:hAnsi="Times New Roman"/>
          <w:lang w:val="fr-FR"/>
        </w:rPr>
        <w:t>La m</w:t>
      </w:r>
      <w:r w:rsidRPr="00D71B4C">
        <w:rPr>
          <w:rFonts w:ascii="Times New Roman" w:eastAsia="Times New Roman" w:hAnsi="Times New Roman"/>
          <w:lang w:val="fr-FR"/>
        </w:rPr>
        <w:t>oyenne</w:t>
      </w:r>
      <w:r w:rsidRPr="00D71B4C">
        <w:rPr>
          <w:rFonts w:ascii="Times New Roman" w:eastAsia="Times New Roman" w:hAnsi="Times New Roman"/>
          <w:lang w:val="fr-FR"/>
        </w:rPr>
        <w:t xml:space="preserve"> </w:t>
      </w:r>
      <w:r w:rsidRPr="00D71B4C">
        <w:rPr>
          <w:rFonts w:ascii="Times New Roman" w:eastAsia="Times New Roman" w:hAnsi="Times New Roman"/>
          <w:lang w:val="fr-FR"/>
        </w:rPr>
        <w:t>de la croissance des revenus des individus pauvres</w:t>
      </w:r>
      <w:r>
        <w:rPr>
          <w:rFonts w:ascii="Times New Roman" w:eastAsia="Times New Roman" w:hAnsi="Times New Roman"/>
          <w:lang w:val="fr-FR"/>
        </w:rPr>
        <w:t xml:space="preserve"> </w:t>
      </w:r>
      <w:r w:rsidR="005F459B">
        <w:rPr>
          <w:rFonts w:ascii="Times New Roman" w:eastAsia="Times New Roman" w:hAnsi="Times New Roman"/>
          <w:lang w:val="fr-FR"/>
        </w:rPr>
        <w:t xml:space="preserve">est négative ce qui signifie que le revenu des pauvres n’a pas connus d’augmentation. Une action en faveur de réduction de l’inégalité sera plus bénéfique </w:t>
      </w:r>
    </w:p>
    <w:p w14:paraId="68B2DA12" w14:textId="3064C25A" w:rsidR="004227DD" w:rsidRDefault="004227DD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480BA0F" w14:textId="796E903C" w:rsidR="004227DD" w:rsidRDefault="004227DD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1A0563E" w14:textId="1F195986" w:rsidR="004227DD" w:rsidRDefault="004227DD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A8C2AB8" w14:textId="5E4FA1CB" w:rsidR="004227DD" w:rsidRDefault="004227DD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FFED77E" w14:textId="5E9DC215" w:rsidR="004227DD" w:rsidRDefault="004227DD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52B7A24" w14:textId="77777777" w:rsidR="004227DD" w:rsidRPr="00EC03D1" w:rsidRDefault="004227DD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D1BDF5C" w14:textId="77777777" w:rsidR="00AE4AFA" w:rsidRPr="00702FB8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2154AA02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80AE38C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4C83D03" w14:textId="54BBBFC6" w:rsidR="004B26F1" w:rsidRPr="004B26F1" w:rsidRDefault="00290696">
      <w:pPr>
        <w:rPr>
          <w:lang w:val="fr-FR"/>
        </w:rPr>
      </w:pPr>
      <w:r w:rsidRPr="00290696">
        <w:rPr>
          <w:noProof/>
          <w:lang w:val="fr-FR"/>
        </w:rPr>
        <w:drawing>
          <wp:inline distT="0" distB="0" distL="0" distR="0" wp14:anchorId="43EB1E46" wp14:editId="507C476D">
            <wp:extent cx="8207468" cy="4238625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4446" cy="4247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B26F1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NewPSMT">
    <w:altName w:val="Courier New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gUAvS4btiwAAAA="/>
  </w:docVars>
  <w:rsids>
    <w:rsidRoot w:val="004B26F1"/>
    <w:rsid w:val="00053349"/>
    <w:rsid w:val="000D633F"/>
    <w:rsid w:val="000F7BCA"/>
    <w:rsid w:val="00246503"/>
    <w:rsid w:val="00290696"/>
    <w:rsid w:val="002F1F97"/>
    <w:rsid w:val="0039536B"/>
    <w:rsid w:val="00411B90"/>
    <w:rsid w:val="004227DD"/>
    <w:rsid w:val="0045449E"/>
    <w:rsid w:val="004A7CF3"/>
    <w:rsid w:val="004B26F1"/>
    <w:rsid w:val="00516412"/>
    <w:rsid w:val="005F459B"/>
    <w:rsid w:val="00651A3B"/>
    <w:rsid w:val="0067278E"/>
    <w:rsid w:val="0069041D"/>
    <w:rsid w:val="006908F0"/>
    <w:rsid w:val="006F7A09"/>
    <w:rsid w:val="00797294"/>
    <w:rsid w:val="00797D16"/>
    <w:rsid w:val="00920285"/>
    <w:rsid w:val="00A1202D"/>
    <w:rsid w:val="00A50DE1"/>
    <w:rsid w:val="00A67D02"/>
    <w:rsid w:val="00AA7ED5"/>
    <w:rsid w:val="00AE4AFA"/>
    <w:rsid w:val="00BF41F7"/>
    <w:rsid w:val="00C05612"/>
    <w:rsid w:val="00C35C69"/>
    <w:rsid w:val="00D71B4C"/>
    <w:rsid w:val="00DA07A7"/>
    <w:rsid w:val="00DE10EC"/>
    <w:rsid w:val="00E15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9F10D8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Policepardfaut"/>
    <w:rsid w:val="000D633F"/>
    <w:rPr>
      <w:rFonts w:ascii="CourierNewPSMT" w:hAnsi="CourierNewPSMT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settings" Target="setting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styles" Target="style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theme" Target="theme/theme1.xml"/><Relationship Id="rId5" Type="http://schemas.openxmlformats.org/officeDocument/2006/relationships/hyperlink" Target="https://www.timeanddate.com/worldclock/converter.html?iso=20190327T035900&amp;p1=189" TargetMode="External"/><Relationship Id="rId15" Type="http://schemas.openxmlformats.org/officeDocument/2006/relationships/image" Target="media/image10.emf"/><Relationship Id="rId23" Type="http://schemas.openxmlformats.org/officeDocument/2006/relationships/fontTable" Target="fontTable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11</Pages>
  <Words>986</Words>
  <Characters>5429</Characters>
  <Application>Microsoft Office Word</Application>
  <DocSecurity>0</DocSecurity>
  <Lines>45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Kabir BIAOU OLAYE</cp:lastModifiedBy>
  <cp:revision>20</cp:revision>
  <dcterms:created xsi:type="dcterms:W3CDTF">2018-03-19T17:33:00Z</dcterms:created>
  <dcterms:modified xsi:type="dcterms:W3CDTF">2021-03-23T19:36:00Z</dcterms:modified>
</cp:coreProperties>
</file>